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EC2D9" w14:textId="77777777" w:rsidR="00E83D2F" w:rsidRPr="00E83D2F" w:rsidRDefault="00E83D2F" w:rsidP="00E83D2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E83D2F">
        <w:rPr>
          <w:b/>
          <w:snapToGrid w:val="0"/>
          <w:szCs w:val="20"/>
          <w:lang w:val="es-AR" w:eastAsia="es-ES"/>
        </w:rPr>
        <w:t>REGISTRADO BAJO Nº CDCIC-098/25</w:t>
      </w:r>
    </w:p>
    <w:p w14:paraId="6CB5AAD0" w14:textId="77777777" w:rsidR="00E83D2F" w:rsidRPr="00E83D2F" w:rsidRDefault="00E83D2F" w:rsidP="00E83D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1066DF4F" w14:textId="77777777" w:rsidR="00E83D2F" w:rsidRPr="00E83D2F" w:rsidRDefault="00E83D2F" w:rsidP="00E83D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E83D2F">
        <w:rPr>
          <w:b/>
          <w:snapToGrid w:val="0"/>
          <w:szCs w:val="20"/>
          <w:lang w:val="es-AR" w:eastAsia="es-ES"/>
        </w:rPr>
        <w:t>Corresponde al Expe. N° 1250/25</w:t>
      </w:r>
    </w:p>
    <w:p w14:paraId="559182FC" w14:textId="77777777" w:rsidR="00E83D2F" w:rsidRPr="00E83D2F" w:rsidRDefault="00E83D2F" w:rsidP="00E83D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4A5ADA9C" w14:textId="78D6B197" w:rsidR="00E83D2F" w:rsidRPr="00E83D2F" w:rsidRDefault="00E83D2F" w:rsidP="00E83D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E83D2F">
        <w:rPr>
          <w:b/>
          <w:snapToGrid w:val="0"/>
          <w:szCs w:val="20"/>
          <w:lang w:val="es-AR" w:eastAsia="es-ES"/>
        </w:rPr>
        <w:t>BAHIA BLANCA</w:t>
      </w:r>
      <w:r w:rsidRPr="00E83D2F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5 de abril de 2025</w:t>
      </w:r>
    </w:p>
    <w:p w14:paraId="1A815D14" w14:textId="77777777" w:rsidR="00E83D2F" w:rsidRPr="00E83D2F" w:rsidRDefault="00E83D2F" w:rsidP="00E83D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6FDC89E6" w14:textId="77777777" w:rsidR="00E83D2F" w:rsidRPr="00E83D2F" w:rsidRDefault="00E83D2F" w:rsidP="00E83D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83D2F">
        <w:rPr>
          <w:b/>
          <w:snapToGrid w:val="0"/>
          <w:szCs w:val="20"/>
          <w:lang w:val="es-AR" w:eastAsia="es-ES"/>
        </w:rPr>
        <w:t>VISTO:</w:t>
      </w:r>
    </w:p>
    <w:p w14:paraId="7AA34140" w14:textId="77777777" w:rsidR="00E83D2F" w:rsidRPr="00E83D2F" w:rsidRDefault="00E83D2F" w:rsidP="00E83D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83D2F">
        <w:rPr>
          <w:snapToGrid w:val="0"/>
          <w:szCs w:val="20"/>
          <w:lang w:val="es-AR" w:eastAsia="es-ES"/>
        </w:rPr>
        <w:tab/>
      </w:r>
    </w:p>
    <w:p w14:paraId="640B2876" w14:textId="77777777" w:rsidR="00E83D2F" w:rsidRPr="00E83D2F" w:rsidRDefault="00E83D2F" w:rsidP="00E83D2F">
      <w:pPr>
        <w:ind w:firstLine="851"/>
        <w:jc w:val="both"/>
        <w:rPr>
          <w:lang w:val="es-ES_tradnl"/>
        </w:rPr>
      </w:pPr>
      <w:r w:rsidRPr="00E83D2F">
        <w:rPr>
          <w:lang w:val="es-ES_tradnl"/>
        </w:rPr>
        <w:t>Que la asignatura “Lenguajes Formales y Autómatas” se dicta para alumnos de 1º año de las carreras Licenciatura en Ciencias de la Computación, Ingeniería en Computación e Ingeniería en Sistemas de Información</w:t>
      </w:r>
      <w:r w:rsidRPr="00E83D2F">
        <w:rPr>
          <w:lang w:val="es-ES"/>
        </w:rPr>
        <w:t xml:space="preserve">; y </w:t>
      </w:r>
    </w:p>
    <w:p w14:paraId="1B1C2C95" w14:textId="77777777" w:rsidR="00E83D2F" w:rsidRPr="00E83D2F" w:rsidRDefault="00E83D2F" w:rsidP="00E83D2F">
      <w:pPr>
        <w:ind w:firstLine="851"/>
        <w:jc w:val="both"/>
        <w:rPr>
          <w:lang w:val="es-ES_tradnl"/>
        </w:rPr>
      </w:pPr>
    </w:p>
    <w:p w14:paraId="22E71152" w14:textId="77777777" w:rsidR="00E83D2F" w:rsidRPr="00E83D2F" w:rsidRDefault="00E83D2F" w:rsidP="00E83D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15902B51" w14:textId="77777777" w:rsidR="00E83D2F" w:rsidRPr="00E83D2F" w:rsidRDefault="00E83D2F" w:rsidP="00E83D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83D2F">
        <w:rPr>
          <w:b/>
          <w:snapToGrid w:val="0"/>
          <w:szCs w:val="20"/>
          <w:lang w:val="es-AR" w:eastAsia="es-ES"/>
        </w:rPr>
        <w:t>CONSIDERANDO:</w:t>
      </w:r>
    </w:p>
    <w:p w14:paraId="56DA8290" w14:textId="77777777" w:rsidR="00E83D2F" w:rsidRPr="00E83D2F" w:rsidRDefault="00E83D2F" w:rsidP="00E83D2F">
      <w:pPr>
        <w:ind w:firstLine="851"/>
        <w:jc w:val="both"/>
        <w:rPr>
          <w:szCs w:val="20"/>
          <w:lang w:val="es-ES_tradnl"/>
        </w:rPr>
      </w:pPr>
    </w:p>
    <w:p w14:paraId="17CFBABD" w14:textId="77777777" w:rsidR="00E83D2F" w:rsidRPr="00E83D2F" w:rsidRDefault="00E83D2F" w:rsidP="00E83D2F">
      <w:pPr>
        <w:ind w:firstLine="851"/>
        <w:jc w:val="both"/>
        <w:rPr>
          <w:szCs w:val="20"/>
          <w:lang w:val="es-ES_tradnl"/>
        </w:rPr>
      </w:pPr>
      <w:r w:rsidRPr="00E83D2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173B91C5" w14:textId="77777777" w:rsidR="00E83D2F" w:rsidRPr="00E83D2F" w:rsidRDefault="00E83D2F" w:rsidP="00E83D2F">
      <w:pPr>
        <w:jc w:val="both"/>
        <w:rPr>
          <w:lang w:val="es-AR" w:eastAsia="es-AR"/>
        </w:rPr>
      </w:pPr>
    </w:p>
    <w:p w14:paraId="6353F361" w14:textId="77777777" w:rsidR="00E83D2F" w:rsidRPr="00E83D2F" w:rsidRDefault="00E83D2F" w:rsidP="00E83D2F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E83D2F">
        <w:rPr>
          <w:lang w:val="es-AR" w:eastAsia="es-AR"/>
        </w:rPr>
        <w:t xml:space="preserve"> </w:t>
      </w:r>
      <w:r w:rsidRPr="00E83D2F">
        <w:rPr>
          <w:lang w:val="es-AR"/>
        </w:rPr>
        <w:t xml:space="preserve">Que el Sr. Fabrizio </w:t>
      </w:r>
      <w:proofErr w:type="spellStart"/>
      <w:r w:rsidRPr="00E83D2F">
        <w:rPr>
          <w:lang w:val="es-AR"/>
        </w:rPr>
        <w:t>Meschini</w:t>
      </w:r>
      <w:proofErr w:type="spellEnd"/>
      <w:r w:rsidRPr="00E83D2F">
        <w:rPr>
          <w:lang w:val="es-AR"/>
        </w:rPr>
        <w:t xml:space="preserve"> se desempeña como Auxiliar de Docencia en esta Unidad Académica y ha dado su anuencia en aumentar su carga horaria en el presente cuatrimestre; </w:t>
      </w:r>
    </w:p>
    <w:p w14:paraId="26ACAEA6" w14:textId="77777777" w:rsidR="00E83D2F" w:rsidRPr="00E83D2F" w:rsidRDefault="00E83D2F" w:rsidP="00E83D2F">
      <w:pPr>
        <w:jc w:val="both"/>
        <w:rPr>
          <w:lang w:val="es-AR" w:eastAsia="es-AR"/>
        </w:rPr>
      </w:pPr>
    </w:p>
    <w:p w14:paraId="49B4EB0C" w14:textId="77777777" w:rsidR="00E83D2F" w:rsidRPr="00E83D2F" w:rsidRDefault="00E83D2F" w:rsidP="00E83D2F">
      <w:pPr>
        <w:ind w:firstLine="851"/>
        <w:jc w:val="both"/>
        <w:rPr>
          <w:lang w:val="es-AR" w:eastAsia="es-AR"/>
        </w:rPr>
      </w:pPr>
      <w:r w:rsidRPr="00E83D2F">
        <w:rPr>
          <w:lang w:val="es-AR" w:eastAsia="es-AR"/>
        </w:rPr>
        <w:t xml:space="preserve">Que los miembros del Consejo Departamental coinciden en que el Sr. </w:t>
      </w:r>
      <w:proofErr w:type="spellStart"/>
      <w:r w:rsidRPr="00E83D2F">
        <w:rPr>
          <w:lang w:val="es-AR" w:eastAsia="es-AR"/>
        </w:rPr>
        <w:t>Meschini</w:t>
      </w:r>
      <w:proofErr w:type="spellEnd"/>
      <w:r w:rsidRPr="00E83D2F">
        <w:rPr>
          <w:lang w:val="es-AR" w:eastAsia="es-AR"/>
        </w:rPr>
        <w:t xml:space="preserve"> cumple las condiciones necesarias para cumplir funciones de Auxiliar de Docencia de la materia “Lenguajes Formales y Autómatas”;</w:t>
      </w:r>
    </w:p>
    <w:p w14:paraId="3CAA15E8" w14:textId="77777777" w:rsidR="00E83D2F" w:rsidRPr="00E83D2F" w:rsidRDefault="00E83D2F" w:rsidP="00E83D2F">
      <w:pPr>
        <w:ind w:firstLine="851"/>
        <w:jc w:val="both"/>
        <w:rPr>
          <w:szCs w:val="20"/>
          <w:lang w:val="es-AR" w:eastAsia="es-ES"/>
        </w:rPr>
      </w:pPr>
    </w:p>
    <w:p w14:paraId="64174A5C" w14:textId="77777777" w:rsidR="00E83D2F" w:rsidRPr="00E83D2F" w:rsidRDefault="00E83D2F" w:rsidP="00E83D2F">
      <w:pPr>
        <w:ind w:firstLine="851"/>
        <w:jc w:val="both"/>
        <w:rPr>
          <w:szCs w:val="20"/>
          <w:lang w:val="es-ES_tradnl"/>
        </w:rPr>
      </w:pPr>
      <w:r w:rsidRPr="00E83D2F">
        <w:rPr>
          <w:szCs w:val="20"/>
          <w:lang w:val="es-AR" w:eastAsia="es-ES"/>
        </w:rPr>
        <w:t xml:space="preserve">Que por resolución CDCIC-006/25 *Expe. 263/25 se procedió a efectuar el bloqueo </w:t>
      </w:r>
      <w:r w:rsidRPr="00E83D2F">
        <w:rPr>
          <w:szCs w:val="20"/>
          <w:lang w:val="es-ES_tradnl"/>
        </w:rPr>
        <w:t>de un cargo de Ayudante de Docencia “A” con dedicación simple (Cargo de Planta 27028785), vacante por la licencia sin goce de haberes de la Dra. Fiorella Cravero (Leg. 15404</w:t>
      </w:r>
      <w:r w:rsidRPr="00E83D2F">
        <w:rPr>
          <w:snapToGrid w:val="0"/>
          <w:color w:val="000000"/>
          <w:sz w:val="20"/>
          <w:lang w:val="es-AR" w:eastAsia="es-ES"/>
        </w:rPr>
        <w:t>);</w:t>
      </w:r>
    </w:p>
    <w:p w14:paraId="6C8C8688" w14:textId="77777777" w:rsidR="00E83D2F" w:rsidRPr="00E83D2F" w:rsidRDefault="00E83D2F" w:rsidP="00E83D2F">
      <w:pPr>
        <w:jc w:val="both"/>
        <w:rPr>
          <w:lang w:val="es-ES"/>
        </w:rPr>
      </w:pPr>
    </w:p>
    <w:p w14:paraId="66120AD0" w14:textId="77777777" w:rsidR="00E83D2F" w:rsidRPr="00E83D2F" w:rsidRDefault="00E83D2F" w:rsidP="00E83D2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83D2F">
        <w:rPr>
          <w:rFonts w:eastAsia="Arial"/>
          <w:lang w:val="es-AR" w:eastAsia="es-AR"/>
        </w:rPr>
        <w:t xml:space="preserve">               Que el Consejo Departamental aprobó por unanimidad, en su reunión ordinaria de fecha 15 de abril de 2025, dicha asignación;</w:t>
      </w:r>
    </w:p>
    <w:p w14:paraId="5D35ADB2" w14:textId="77777777" w:rsidR="00E83D2F" w:rsidRPr="00E83D2F" w:rsidRDefault="00E83D2F" w:rsidP="00E83D2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6F556139" w14:textId="77777777" w:rsidR="00E83D2F" w:rsidRPr="00E83D2F" w:rsidRDefault="00E83D2F" w:rsidP="00E83D2F">
      <w:pPr>
        <w:rPr>
          <w:szCs w:val="20"/>
          <w:lang w:val="es-ES_tradnl"/>
        </w:rPr>
      </w:pPr>
      <w:r w:rsidRPr="00E83D2F">
        <w:rPr>
          <w:b/>
          <w:lang w:val="es-ES_tradnl"/>
        </w:rPr>
        <w:t xml:space="preserve">POR ELLO, </w:t>
      </w:r>
    </w:p>
    <w:p w14:paraId="397FC690" w14:textId="77777777" w:rsidR="00E83D2F" w:rsidRPr="00E83D2F" w:rsidRDefault="00E83D2F" w:rsidP="00E83D2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75F149B7" w14:textId="77777777" w:rsidR="00E83D2F" w:rsidRPr="00E83D2F" w:rsidRDefault="00E83D2F" w:rsidP="00E83D2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83D2F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44A5F5A7" w14:textId="77777777" w:rsidR="00E83D2F" w:rsidRPr="00E83D2F" w:rsidRDefault="00E83D2F" w:rsidP="00E83D2F">
      <w:pPr>
        <w:jc w:val="center"/>
        <w:rPr>
          <w:szCs w:val="20"/>
          <w:lang w:val="es-ES_tradnl"/>
        </w:rPr>
      </w:pPr>
      <w:r w:rsidRPr="00E83D2F">
        <w:rPr>
          <w:b/>
          <w:lang w:val="es-ES_tradnl"/>
        </w:rPr>
        <w:t>RESUELVE:</w:t>
      </w:r>
    </w:p>
    <w:p w14:paraId="2DCDF165" w14:textId="77777777" w:rsidR="00E83D2F" w:rsidRPr="00E83D2F" w:rsidRDefault="00E83D2F" w:rsidP="00E83D2F">
      <w:pPr>
        <w:jc w:val="both"/>
        <w:rPr>
          <w:b/>
          <w:snapToGrid w:val="0"/>
          <w:szCs w:val="20"/>
          <w:lang w:val="es-AR" w:eastAsia="es-ES"/>
        </w:rPr>
      </w:pPr>
    </w:p>
    <w:p w14:paraId="50B26E7B" w14:textId="77777777" w:rsidR="00E83D2F" w:rsidRPr="00E83D2F" w:rsidRDefault="00E83D2F" w:rsidP="00E83D2F">
      <w:pPr>
        <w:jc w:val="both"/>
        <w:rPr>
          <w:snapToGrid w:val="0"/>
          <w:szCs w:val="20"/>
          <w:lang w:val="es-AR" w:eastAsia="es-ES"/>
        </w:rPr>
      </w:pPr>
      <w:r w:rsidRPr="00E83D2F">
        <w:rPr>
          <w:b/>
          <w:snapToGrid w:val="0"/>
          <w:szCs w:val="20"/>
          <w:lang w:val="es-AR" w:eastAsia="es-ES"/>
        </w:rPr>
        <w:t>ARTICULO 1</w:t>
      </w:r>
      <w:r w:rsidRPr="00E83D2F">
        <w:rPr>
          <w:b/>
          <w:snapToGrid w:val="0"/>
          <w:szCs w:val="20"/>
          <w:lang w:eastAsia="es-ES"/>
        </w:rPr>
        <w:sym w:font="Symbol" w:char="F0B0"/>
      </w:r>
      <w:r w:rsidRPr="00E83D2F">
        <w:rPr>
          <w:b/>
          <w:snapToGrid w:val="0"/>
          <w:szCs w:val="20"/>
          <w:lang w:val="es-AR" w:eastAsia="es-ES"/>
        </w:rPr>
        <w:t>:</w:t>
      </w:r>
      <w:r w:rsidRPr="00E83D2F">
        <w:rPr>
          <w:snapToGrid w:val="0"/>
          <w:szCs w:val="20"/>
          <w:lang w:val="es-AR" w:eastAsia="es-ES"/>
        </w:rPr>
        <w:t xml:space="preserve"> </w:t>
      </w:r>
      <w:r w:rsidRPr="00E83D2F">
        <w:rPr>
          <w:snapToGrid w:val="0"/>
          <w:lang w:val="es-AR" w:eastAsia="es-ES"/>
        </w:rPr>
        <w:t xml:space="preserve">Establecer una asignación complementaria </w:t>
      </w:r>
      <w:r w:rsidRPr="00E83D2F">
        <w:rPr>
          <w:snapToGrid w:val="0"/>
          <w:szCs w:val="20"/>
          <w:lang w:val="es-AR" w:eastAsia="es-ES"/>
        </w:rPr>
        <w:t xml:space="preserve">al </w:t>
      </w:r>
      <w:r w:rsidRPr="00E83D2F">
        <w:rPr>
          <w:b/>
          <w:snapToGrid w:val="0"/>
          <w:szCs w:val="20"/>
          <w:lang w:val="es-ES_tradnl" w:eastAsia="es-ES"/>
        </w:rPr>
        <w:t>Señor Fabrizio Mauro MESCHINI</w:t>
      </w:r>
      <w:r w:rsidRPr="00E83D2F">
        <w:rPr>
          <w:b/>
          <w:snapToGrid w:val="0"/>
          <w:lang w:eastAsia="es-ES"/>
        </w:rPr>
        <w:t xml:space="preserve"> (Leg. 14446</w:t>
      </w:r>
      <w:r w:rsidRPr="00E83D2F">
        <w:rPr>
          <w:snapToGrid w:val="0"/>
          <w:szCs w:val="20"/>
          <w:lang w:val="es-ES_tradnl" w:eastAsia="es-ES"/>
        </w:rPr>
        <w:t>) para cumplir funciones de</w:t>
      </w:r>
      <w:r w:rsidRPr="00E83D2F">
        <w:rPr>
          <w:snapToGrid w:val="0"/>
          <w:szCs w:val="20"/>
          <w:lang w:val="es-AR" w:eastAsia="es-ES"/>
        </w:rPr>
        <w:t xml:space="preserve"> Auxiliar de Docencia, </w:t>
      </w:r>
      <w:r w:rsidRPr="00E83D2F">
        <w:rPr>
          <w:lang w:val="es-AR"/>
        </w:rPr>
        <w:t xml:space="preserve">en el Área: II, Disciplina: Teoría de Ciencias de la Computación, </w:t>
      </w:r>
      <w:r w:rsidRPr="00E83D2F">
        <w:rPr>
          <w:lang w:val="es-ES"/>
        </w:rPr>
        <w:t>asignatura “</w:t>
      </w:r>
      <w:r w:rsidRPr="00E83D2F">
        <w:rPr>
          <w:b/>
          <w:lang w:val="es-ES_tradnl"/>
        </w:rPr>
        <w:t>Lenguajes Formales y Autómatas</w:t>
      </w:r>
      <w:r w:rsidRPr="00E83D2F">
        <w:rPr>
          <w:lang w:val="es-ES_tradnl"/>
        </w:rPr>
        <w:t>”</w:t>
      </w:r>
      <w:r w:rsidRPr="00E83D2F">
        <w:rPr>
          <w:snapToGrid w:val="0"/>
          <w:szCs w:val="20"/>
          <w:lang w:val="es-AR" w:eastAsia="es-ES"/>
        </w:rPr>
        <w:t xml:space="preserve"> </w:t>
      </w:r>
      <w:r w:rsidRPr="00E83D2F">
        <w:rPr>
          <w:b/>
          <w:snapToGrid w:val="0"/>
          <w:szCs w:val="20"/>
          <w:lang w:val="es-AR" w:eastAsia="es-ES"/>
        </w:rPr>
        <w:t>(Cód. 7791)</w:t>
      </w:r>
      <w:r w:rsidRPr="00E83D2F">
        <w:rPr>
          <w:snapToGrid w:val="0"/>
          <w:szCs w:val="20"/>
          <w:lang w:val="es-AR" w:eastAsia="es-ES"/>
        </w:rPr>
        <w:t xml:space="preserve"> a partir del 04 de abril y hasta el 18 de julio de 2025.</w:t>
      </w:r>
    </w:p>
    <w:p w14:paraId="684546C3" w14:textId="77777777" w:rsidR="00E83D2F" w:rsidRPr="00E83D2F" w:rsidRDefault="00E83D2F" w:rsidP="00E83D2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44B89E20" w14:textId="77777777" w:rsidR="00E83D2F" w:rsidRPr="00E83D2F" w:rsidRDefault="00E83D2F" w:rsidP="00E83D2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7997120E" w14:textId="77777777" w:rsidR="00E83D2F" w:rsidRPr="00E83D2F" w:rsidRDefault="00E83D2F" w:rsidP="00E83D2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339C9A86" w14:textId="77777777" w:rsidR="00E83D2F" w:rsidRPr="00E83D2F" w:rsidRDefault="00E83D2F" w:rsidP="00E83D2F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E83D2F">
        <w:rPr>
          <w:b/>
          <w:szCs w:val="20"/>
          <w:lang w:val="es-ES_tradnl"/>
        </w:rPr>
        <w:t>////CDCIC-098/25</w:t>
      </w:r>
    </w:p>
    <w:p w14:paraId="19E0CED7" w14:textId="77777777" w:rsidR="00E83D2F" w:rsidRPr="00E83D2F" w:rsidRDefault="00E83D2F" w:rsidP="00E83D2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606BBE82" w14:textId="306C00E5" w:rsidR="00E83D2F" w:rsidRPr="00E83D2F" w:rsidRDefault="00E83D2F" w:rsidP="00E83D2F">
      <w:pPr>
        <w:tabs>
          <w:tab w:val="left" w:pos="5670"/>
        </w:tabs>
        <w:jc w:val="both"/>
        <w:rPr>
          <w:szCs w:val="20"/>
          <w:lang w:val="es-ES_tradnl"/>
        </w:rPr>
      </w:pPr>
      <w:r w:rsidRPr="00E83D2F">
        <w:rPr>
          <w:b/>
          <w:szCs w:val="20"/>
          <w:lang w:val="es-ES_tradnl"/>
        </w:rPr>
        <w:t>ARTICULO 2</w:t>
      </w:r>
      <w:r w:rsidRPr="00E83D2F">
        <w:rPr>
          <w:b/>
          <w:szCs w:val="20"/>
          <w:lang w:val="es-ES_tradnl"/>
        </w:rPr>
        <w:sym w:font="Symbol" w:char="00B0"/>
      </w:r>
      <w:r w:rsidRPr="00E83D2F">
        <w:rPr>
          <w:b/>
          <w:szCs w:val="20"/>
          <w:lang w:val="es-ES_tradnl"/>
        </w:rPr>
        <w:t>:</w:t>
      </w:r>
      <w:r w:rsidRPr="00E83D2F">
        <w:rPr>
          <w:szCs w:val="20"/>
          <w:lang w:val="es-ES_tradnl"/>
        </w:rPr>
        <w:t xml:space="preserve"> Por la prestación de sus servicios el docente percibirá una remuneración equivalente a un </w:t>
      </w:r>
      <w:r w:rsidR="00B31F07">
        <w:rPr>
          <w:szCs w:val="20"/>
          <w:lang w:val="es-ES_tradnl"/>
        </w:rPr>
        <w:t>cargo de Ayudante de Docencia “A</w:t>
      </w:r>
      <w:r w:rsidRPr="00E83D2F">
        <w:rPr>
          <w:szCs w:val="20"/>
          <w:lang w:val="es-ES_tradnl"/>
        </w:rPr>
        <w:t>” con dedicación simple.</w:t>
      </w:r>
    </w:p>
    <w:p w14:paraId="2078681B" w14:textId="77777777" w:rsidR="00E83D2F" w:rsidRPr="00E83D2F" w:rsidRDefault="00E83D2F" w:rsidP="00E83D2F">
      <w:pPr>
        <w:tabs>
          <w:tab w:val="left" w:pos="5670"/>
        </w:tabs>
        <w:spacing w:line="260" w:lineRule="exact"/>
        <w:jc w:val="both"/>
        <w:rPr>
          <w:b/>
          <w:highlight w:val="yellow"/>
          <w:lang w:val="es-AR" w:eastAsia="es-ES"/>
        </w:rPr>
      </w:pPr>
    </w:p>
    <w:p w14:paraId="463E9658" w14:textId="77777777" w:rsidR="00E83D2F" w:rsidRPr="00E83D2F" w:rsidRDefault="00E83D2F" w:rsidP="00E83D2F">
      <w:pPr>
        <w:jc w:val="both"/>
        <w:rPr>
          <w:lang w:val="es-AR" w:eastAsia="es-ES"/>
        </w:rPr>
      </w:pPr>
      <w:r w:rsidRPr="00E83D2F">
        <w:rPr>
          <w:b/>
          <w:lang w:val="es-AR" w:eastAsia="es-ES"/>
        </w:rPr>
        <w:t>ARTICULO 3</w:t>
      </w:r>
      <w:r w:rsidRPr="00E83D2F">
        <w:rPr>
          <w:b/>
          <w:lang w:val="es-ES" w:eastAsia="es-ES"/>
        </w:rPr>
        <w:sym w:font="Symbol" w:char="F0B0"/>
      </w:r>
      <w:r w:rsidRPr="00E83D2F">
        <w:rPr>
          <w:b/>
          <w:lang w:val="es-AR" w:eastAsia="es-ES"/>
        </w:rPr>
        <w:t>:</w:t>
      </w:r>
      <w:r w:rsidRPr="00E83D2F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E83D2F">
        <w:rPr>
          <w:snapToGrid w:val="0"/>
          <w:color w:val="000000"/>
          <w:lang w:val="es-ES_tradnl" w:eastAsia="es-ES"/>
        </w:rPr>
        <w:t>27028785</w:t>
      </w:r>
      <w:r w:rsidRPr="00E83D2F">
        <w:rPr>
          <w:lang w:val="es-ES_tradnl" w:eastAsia="es-ES"/>
        </w:rPr>
        <w:t xml:space="preserve">), </w:t>
      </w:r>
      <w:r w:rsidRPr="00E83D2F">
        <w:rPr>
          <w:lang w:val="es-AR" w:eastAsia="es-ES"/>
        </w:rPr>
        <w:t>efectuado por resolución CDCIC-006/25 *Expe. 263/25.</w:t>
      </w:r>
    </w:p>
    <w:p w14:paraId="6A1A9332" w14:textId="77777777" w:rsidR="00E83D2F" w:rsidRPr="00E83D2F" w:rsidRDefault="00E83D2F" w:rsidP="00E83D2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88DCE37" w14:textId="77777777" w:rsidR="00E83D2F" w:rsidRPr="00E83D2F" w:rsidRDefault="00E83D2F" w:rsidP="00E83D2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83D2F">
        <w:rPr>
          <w:b/>
          <w:lang w:val="es-ES" w:eastAsia="es-ES"/>
        </w:rPr>
        <w:t>ARTICULO 4</w:t>
      </w:r>
      <w:r w:rsidRPr="00E83D2F">
        <w:rPr>
          <w:b/>
          <w:lang w:val="es-ES" w:eastAsia="es-ES"/>
        </w:rPr>
        <w:sym w:font="Symbol" w:char="F0B0"/>
      </w:r>
      <w:r w:rsidRPr="00E83D2F">
        <w:rPr>
          <w:b/>
          <w:lang w:val="es-ES" w:eastAsia="es-ES"/>
        </w:rPr>
        <w:t>:</w:t>
      </w:r>
      <w:r w:rsidRPr="00E83D2F">
        <w:rPr>
          <w:lang w:val="es-ES" w:eastAsia="es-ES"/>
        </w:rPr>
        <w:t xml:space="preserve"> </w:t>
      </w:r>
      <w:r w:rsidRPr="00E83D2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14:paraId="132CE0C9" w14:textId="77777777" w:rsidR="00E83D2F" w:rsidRPr="00E83D2F" w:rsidRDefault="00E83D2F" w:rsidP="00E83D2F">
      <w:pPr>
        <w:jc w:val="both"/>
        <w:rPr>
          <w:b/>
          <w:szCs w:val="20"/>
          <w:lang w:val="es-ES_tradnl"/>
        </w:rPr>
      </w:pPr>
    </w:p>
    <w:p w14:paraId="3BB83977" w14:textId="77777777" w:rsidR="00E83D2F" w:rsidRPr="00E83D2F" w:rsidRDefault="00E83D2F" w:rsidP="00E83D2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bookmarkStart w:id="0" w:name="_GoBack"/>
      <w:bookmarkEnd w:id="0"/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412DAD" w14:textId="77777777" w:rsidR="001D4023" w:rsidRDefault="001D4023">
      <w:r>
        <w:separator/>
      </w:r>
    </w:p>
  </w:endnote>
  <w:endnote w:type="continuationSeparator" w:id="0">
    <w:p w14:paraId="012AA270" w14:textId="77777777" w:rsidR="001D4023" w:rsidRDefault="001D40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117E3" w14:textId="77777777" w:rsidR="001D4023" w:rsidRDefault="001D4023">
      <w:r>
        <w:separator/>
      </w:r>
    </w:p>
  </w:footnote>
  <w:footnote w:type="continuationSeparator" w:id="0">
    <w:p w14:paraId="409D87C4" w14:textId="77777777" w:rsidR="001D4023" w:rsidRDefault="001D40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1D4023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2283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1F07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83D2F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2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4-23T15:12:00Z</dcterms:created>
  <dcterms:modified xsi:type="dcterms:W3CDTF">2025-04-23T15:13:00Z</dcterms:modified>
</cp:coreProperties>
</file>